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F09D9" w14:textId="77777777" w:rsidR="00785806" w:rsidRDefault="00785806" w:rsidP="00785806">
      <w:pPr>
        <w:pStyle w:val="Heading1"/>
      </w:pPr>
      <w:r w:rsidRPr="00B810DC">
        <w:t>Challenge</w:t>
      </w:r>
      <w:r>
        <w:t xml:space="preserve"> 10</w:t>
      </w:r>
      <w:r w:rsidRPr="00B810DC">
        <w:t xml:space="preserve">: </w:t>
      </w:r>
      <w:r>
        <w:t>Gravity pinball machine</w:t>
      </w:r>
    </w:p>
    <w:p w14:paraId="03C9AE05" w14:textId="68F39CB4" w:rsidR="00086656" w:rsidRPr="00B810DC" w:rsidRDefault="00F81324" w:rsidP="00785806">
      <w:pPr>
        <w:pStyle w:val="Heading2"/>
      </w:pPr>
      <w:r w:rsidRPr="00B810DC">
        <w:t>STEM</w:t>
      </w:r>
      <w:r w:rsidR="00785806">
        <w:t xml:space="preserve"> </w:t>
      </w:r>
      <w:r w:rsidR="00DF61F1" w:rsidRPr="00B810DC">
        <w:t>Olympiad</w:t>
      </w:r>
      <w:r w:rsidR="00785806" w:rsidRPr="00785806">
        <w:t xml:space="preserve"> </w:t>
      </w:r>
      <w:r w:rsidR="00785806">
        <w:t xml:space="preserve">– </w:t>
      </w:r>
      <w:r w:rsidR="00785806" w:rsidRPr="00B810DC">
        <w:t>Stage 4</w:t>
      </w:r>
    </w:p>
    <w:p w14:paraId="5297B3DF" w14:textId="4E61066A" w:rsidR="0087650F" w:rsidRPr="001D7332" w:rsidRDefault="00403B18" w:rsidP="001D7332">
      <w:pPr>
        <w:rPr>
          <w:rFonts w:cs="Arial"/>
          <w:lang w:eastAsia="zh-CN"/>
        </w:rPr>
      </w:pPr>
      <w:r w:rsidRPr="00403B18">
        <w:rPr>
          <w:rFonts w:cs="Arial"/>
          <w:lang w:eastAsia="zh-CN"/>
        </w:rPr>
        <w:t xml:space="preserve">In this challenge you are required to </w:t>
      </w:r>
      <w:r w:rsidR="008D478E">
        <w:rPr>
          <w:rFonts w:cs="Arial"/>
          <w:lang w:eastAsia="zh-CN"/>
        </w:rPr>
        <w:t xml:space="preserve">make the marble run the </w:t>
      </w:r>
      <w:r w:rsidR="00771485">
        <w:rPr>
          <w:rFonts w:cs="Arial"/>
          <w:lang w:eastAsia="zh-CN"/>
        </w:rPr>
        <w:t>slow</w:t>
      </w:r>
      <w:r w:rsidR="008D478E">
        <w:rPr>
          <w:rFonts w:cs="Arial"/>
          <w:lang w:eastAsia="zh-CN"/>
        </w:rPr>
        <w:t>est</w:t>
      </w:r>
      <w:r w:rsidR="00771485">
        <w:rPr>
          <w:rFonts w:cs="Arial"/>
          <w:lang w:eastAsia="zh-CN"/>
        </w:rPr>
        <w:t xml:space="preserve"> </w:t>
      </w:r>
      <w:r w:rsidR="008D478E">
        <w:rPr>
          <w:rFonts w:cs="Arial"/>
          <w:lang w:eastAsia="zh-CN"/>
        </w:rPr>
        <w:t>through the pinball machine</w:t>
      </w:r>
      <w:r w:rsidR="00771485">
        <w:rPr>
          <w:rFonts w:cs="Arial"/>
          <w:lang w:eastAsia="zh-CN"/>
        </w:rPr>
        <w:t xml:space="preserve"> from start to finish</w:t>
      </w:r>
      <w:r w:rsidR="00F26192">
        <w:rPr>
          <w:rFonts w:cs="Arial"/>
          <w:lang w:eastAsia="zh-CN"/>
        </w:rPr>
        <w:t>.</w:t>
      </w:r>
    </w:p>
    <w:p w14:paraId="40683415" w14:textId="77777777" w:rsidR="00BF5F80" w:rsidRPr="001D7332" w:rsidRDefault="00BF5F80" w:rsidP="00B810DC">
      <w:pPr>
        <w:pStyle w:val="Heading3"/>
      </w:pPr>
      <w:bookmarkStart w:id="0" w:name="_Hlk40882198"/>
      <w:r w:rsidRPr="001D7332">
        <w:t>Outcomes</w:t>
      </w:r>
    </w:p>
    <w:p w14:paraId="78A2E5CA" w14:textId="77777777" w:rsidR="00BF5F80" w:rsidRPr="00353921" w:rsidRDefault="00BF5F80" w:rsidP="00BF5F80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C566042" w14:textId="77777777" w:rsidR="00BF5F80" w:rsidRDefault="00F249C9" w:rsidP="00BF5F80">
      <w:pPr>
        <w:rPr>
          <w:rFonts w:cs="Arial"/>
          <w:lang w:eastAsia="zh-CN"/>
        </w:rPr>
      </w:pPr>
      <w:hyperlink r:id="rId11" w:history="1">
        <w:r w:rsidR="00BF5F80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8</w:t>
      </w:r>
    </w:p>
    <w:p w14:paraId="753A0319" w14:textId="77777777" w:rsidR="00BF5F80" w:rsidRPr="00F81324" w:rsidRDefault="00BF5F80" w:rsidP="00BF5F80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4D95C9FF" w14:textId="77777777" w:rsidR="00BF5F80" w:rsidRDefault="00F249C9" w:rsidP="00BF5F80">
      <w:pPr>
        <w:rPr>
          <w:rFonts w:cs="Arial"/>
          <w:lang w:eastAsia="zh-CN"/>
        </w:rPr>
      </w:pPr>
      <w:hyperlink r:id="rId12" w:history="1">
        <w:r w:rsidR="00BF5F80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7</w:t>
      </w:r>
    </w:p>
    <w:bookmarkEnd w:id="0"/>
    <w:p w14:paraId="0698C845" w14:textId="44313A65" w:rsidR="00AE4331" w:rsidRDefault="000562D2" w:rsidP="00AE4331">
      <w:pPr>
        <w:pStyle w:val="Heading3"/>
      </w:pPr>
      <w:r>
        <w:t>Resources</w:t>
      </w:r>
    </w:p>
    <w:p w14:paraId="2F9A05C4" w14:textId="5632B0A2" w:rsidR="00785806" w:rsidRPr="00785806" w:rsidRDefault="00785806" w:rsidP="00785806">
      <w:pPr>
        <w:rPr>
          <w:lang w:eastAsia="zh-CN"/>
        </w:rPr>
      </w:pPr>
      <w:r>
        <w:rPr>
          <w:lang w:eastAsia="zh-CN"/>
        </w:rPr>
        <w:t>Require resources:</w:t>
      </w:r>
    </w:p>
    <w:p w14:paraId="23651DC2" w14:textId="4588E988" w:rsidR="00403B18" w:rsidRPr="00F26192" w:rsidRDefault="00F26192" w:rsidP="00F26192">
      <w:pPr>
        <w:pStyle w:val="ListBullet"/>
      </w:pPr>
      <w:r>
        <w:t>c</w:t>
      </w:r>
      <w:r w:rsidR="00771485">
        <w:t>ardboard</w:t>
      </w:r>
    </w:p>
    <w:p w14:paraId="070B206D" w14:textId="10906646" w:rsidR="00771485" w:rsidRDefault="00F26192" w:rsidP="00403B18">
      <w:pPr>
        <w:pStyle w:val="ListBullet"/>
      </w:pPr>
      <w:r>
        <w:t>m</w:t>
      </w:r>
      <w:r w:rsidR="00771485">
        <w:t>asking tape</w:t>
      </w:r>
    </w:p>
    <w:p w14:paraId="42106261" w14:textId="1987062C" w:rsidR="00771485" w:rsidRDefault="00F26192" w:rsidP="00403B18">
      <w:pPr>
        <w:pStyle w:val="ListBullet"/>
      </w:pPr>
      <w:r>
        <w:t>s</w:t>
      </w:r>
      <w:r w:rsidR="00771485">
        <w:t>cissors</w:t>
      </w:r>
    </w:p>
    <w:p w14:paraId="30FA8FAF" w14:textId="1582499B" w:rsidR="00771485" w:rsidRPr="00403B18" w:rsidRDefault="00F26192" w:rsidP="00771485">
      <w:pPr>
        <w:pStyle w:val="ListBullet"/>
      </w:pPr>
      <w:r>
        <w:t>a</w:t>
      </w:r>
      <w:r w:rsidR="00771485">
        <w:t xml:space="preserve"> marble</w:t>
      </w:r>
      <w:r w:rsidR="00785806">
        <w:t>.</w:t>
      </w:r>
    </w:p>
    <w:p w14:paraId="43931605" w14:textId="69B31039" w:rsidR="00771485" w:rsidRPr="00F26192" w:rsidRDefault="00771485" w:rsidP="00F26192">
      <w:r w:rsidRPr="00F26192">
        <w:t>Optional</w:t>
      </w:r>
      <w:r w:rsidR="00785806">
        <w:t xml:space="preserve"> resources:</w:t>
      </w:r>
    </w:p>
    <w:p w14:paraId="7F6D39D2" w14:textId="77777777" w:rsidR="00F26192" w:rsidRDefault="00F26192" w:rsidP="00F26192">
      <w:pPr>
        <w:pStyle w:val="ListBullet"/>
        <w:numPr>
          <w:ilvl w:val="0"/>
          <w:numId w:val="37"/>
        </w:numPr>
        <w:ind w:left="709"/>
      </w:pPr>
      <w:r w:rsidRPr="00F26192">
        <w:t>cardboard box/lid</w:t>
      </w:r>
    </w:p>
    <w:p w14:paraId="7933613B" w14:textId="429F98AA" w:rsidR="00403B18" w:rsidRDefault="00771485" w:rsidP="00771485">
      <w:pPr>
        <w:pStyle w:val="ListBullet"/>
        <w:numPr>
          <w:ilvl w:val="0"/>
          <w:numId w:val="37"/>
        </w:numPr>
        <w:ind w:left="709"/>
      </w:pPr>
      <w:r>
        <w:t>straws, paper plates,</w:t>
      </w:r>
      <w:r w:rsidR="008D478E">
        <w:t xml:space="preserve"> paddle pop sticks,</w:t>
      </w:r>
      <w:r>
        <w:t xml:space="preserve"> </w:t>
      </w:r>
      <w:proofErr w:type="spellStart"/>
      <w:r>
        <w:t>pvc</w:t>
      </w:r>
      <w:proofErr w:type="spellEnd"/>
      <w:r>
        <w:t xml:space="preserve"> pipe</w:t>
      </w:r>
      <w:r w:rsidR="00F26192">
        <w:t>, paper rolls.</w:t>
      </w:r>
    </w:p>
    <w:p w14:paraId="005337F0" w14:textId="77777777" w:rsidR="00785806" w:rsidRPr="00785806" w:rsidRDefault="00785806" w:rsidP="00785806">
      <w:r w:rsidRPr="00785806">
        <w:br w:type="page"/>
      </w:r>
    </w:p>
    <w:p w14:paraId="4D4B7B26" w14:textId="50CA6A0C" w:rsidR="00F26192" w:rsidRDefault="00F26192" w:rsidP="00F26192">
      <w:pPr>
        <w:pStyle w:val="Heading3"/>
      </w:pPr>
      <w:r>
        <w:lastRenderedPageBreak/>
        <w:t>Glossary</w:t>
      </w:r>
    </w:p>
    <w:p w14:paraId="78C97D4F" w14:textId="7EABEAF1" w:rsidR="00785806" w:rsidRDefault="00F26192" w:rsidP="00F26192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2872B948" w14:textId="24953BCE" w:rsidR="00785806" w:rsidRDefault="00785806" w:rsidP="00785806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F26192" w14:paraId="1B1C8190" w14:textId="77777777" w:rsidTr="00072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61F54DD5" w14:textId="77777777" w:rsidR="00F26192" w:rsidRDefault="00F26192" w:rsidP="000729AA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1AB7E017" w14:textId="77777777" w:rsidR="00F26192" w:rsidRDefault="00F26192" w:rsidP="000729AA">
            <w:r>
              <w:t>Definition</w:t>
            </w:r>
          </w:p>
        </w:tc>
      </w:tr>
      <w:tr w:rsidR="00F26192" w14:paraId="34DB6534" w14:textId="77777777" w:rsidTr="00072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FA3356C" w14:textId="530333E2" w:rsidR="00F26192" w:rsidRPr="003827AD" w:rsidRDefault="00785806" w:rsidP="000729AA">
            <w:r>
              <w:t>Motion</w:t>
            </w:r>
          </w:p>
        </w:tc>
        <w:tc>
          <w:tcPr>
            <w:tcW w:w="6908" w:type="dxa"/>
          </w:tcPr>
          <w:p w14:paraId="23454E59" w14:textId="77777777" w:rsidR="00F26192" w:rsidRDefault="00F26192" w:rsidP="000729AA"/>
        </w:tc>
      </w:tr>
      <w:tr w:rsidR="00F26192" w14:paraId="5A63613E" w14:textId="77777777" w:rsidTr="00072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5FC6508F" w14:textId="0E1592D7" w:rsidR="00F26192" w:rsidRPr="003827AD" w:rsidRDefault="00785806" w:rsidP="000729AA">
            <w:r>
              <w:t>Gravity</w:t>
            </w:r>
          </w:p>
        </w:tc>
        <w:tc>
          <w:tcPr>
            <w:tcW w:w="6908" w:type="dxa"/>
          </w:tcPr>
          <w:p w14:paraId="560D6187" w14:textId="77777777" w:rsidR="00F26192" w:rsidRDefault="00F26192" w:rsidP="000729AA"/>
        </w:tc>
      </w:tr>
      <w:tr w:rsidR="00F26192" w14:paraId="6B789E94" w14:textId="77777777" w:rsidTr="00072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31966243" w14:textId="1D95E0A9" w:rsidR="00F26192" w:rsidRPr="003827AD" w:rsidRDefault="00785806" w:rsidP="000729AA">
            <w:r>
              <w:t>Acceleration</w:t>
            </w:r>
          </w:p>
        </w:tc>
        <w:tc>
          <w:tcPr>
            <w:tcW w:w="6908" w:type="dxa"/>
          </w:tcPr>
          <w:p w14:paraId="71447CE7" w14:textId="77777777" w:rsidR="00F26192" w:rsidRDefault="00F26192" w:rsidP="000729AA"/>
        </w:tc>
      </w:tr>
      <w:tr w:rsidR="00F26192" w14:paraId="525ED0BD" w14:textId="77777777" w:rsidTr="000729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0D688CEE" w14:textId="09F5AE82" w:rsidR="00F26192" w:rsidRPr="003827AD" w:rsidRDefault="00785806" w:rsidP="000729AA">
            <w:r>
              <w:t>Mass</w:t>
            </w:r>
          </w:p>
        </w:tc>
        <w:tc>
          <w:tcPr>
            <w:tcW w:w="6908" w:type="dxa"/>
          </w:tcPr>
          <w:p w14:paraId="7EF32EFE" w14:textId="77777777" w:rsidR="00F26192" w:rsidRDefault="00F26192" w:rsidP="000729AA"/>
        </w:tc>
      </w:tr>
      <w:tr w:rsidR="00F26192" w14:paraId="0F7B57C4" w14:textId="77777777" w:rsidTr="00072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1A7AD647" w14:textId="74B9BD8B" w:rsidR="00F26192" w:rsidRPr="003827AD" w:rsidRDefault="00785806" w:rsidP="000729AA">
            <w:r>
              <w:t>Force</w:t>
            </w:r>
          </w:p>
        </w:tc>
        <w:tc>
          <w:tcPr>
            <w:tcW w:w="6908" w:type="dxa"/>
          </w:tcPr>
          <w:p w14:paraId="757B1FAE" w14:textId="77777777" w:rsidR="00F26192" w:rsidRDefault="00F26192" w:rsidP="000729AA"/>
        </w:tc>
      </w:tr>
    </w:tbl>
    <w:p w14:paraId="64CC9962" w14:textId="18E2455D" w:rsidR="000562D2" w:rsidRDefault="000562D2" w:rsidP="000562D2">
      <w:pPr>
        <w:pStyle w:val="Heading3"/>
      </w:pPr>
      <w:r>
        <w:t>Directions to students</w:t>
      </w:r>
    </w:p>
    <w:p w14:paraId="670A4FDF" w14:textId="0643AC88" w:rsidR="007D4DAE" w:rsidRDefault="009336AE" w:rsidP="00403B18">
      <w:pPr>
        <w:pStyle w:val="ListNumber"/>
      </w:pPr>
      <w:r>
        <w:t>Create a</w:t>
      </w:r>
      <w:r w:rsidR="008D478E">
        <w:t xml:space="preserve"> pinball machine</w:t>
      </w:r>
      <w:r>
        <w:t xml:space="preserve"> from</w:t>
      </w:r>
      <w:r w:rsidR="007D4DAE">
        <w:t xml:space="preserve"> a piece of rectangular </w:t>
      </w:r>
      <w:r>
        <w:t>cardboard</w:t>
      </w:r>
      <w:r w:rsidR="007D4DAE">
        <w:t xml:space="preserve"> (or this</w:t>
      </w:r>
      <w:r>
        <w:t xml:space="preserve"> could be</w:t>
      </w:r>
      <w:r w:rsidR="007D4DAE">
        <w:t xml:space="preserve"> made from a box</w:t>
      </w:r>
      <w:r>
        <w:t xml:space="preserve"> so the marble doesn’t run off the sides</w:t>
      </w:r>
      <w:r w:rsidR="007D4DAE">
        <w:t>)</w:t>
      </w:r>
      <w:r>
        <w:t>.</w:t>
      </w:r>
      <w:r w:rsidR="007D4DAE">
        <w:t xml:space="preserve"> If using a flat piece of cardboard, add sides.</w:t>
      </w:r>
    </w:p>
    <w:p w14:paraId="034A426F" w14:textId="3456D456" w:rsidR="00403B18" w:rsidRDefault="009336AE" w:rsidP="007D4DAE">
      <w:pPr>
        <w:pStyle w:val="ListNumber"/>
      </w:pPr>
      <w:r>
        <w:t xml:space="preserve">Add </w:t>
      </w:r>
      <w:r w:rsidR="008D478E">
        <w:t>obstacles</w:t>
      </w:r>
      <w:r w:rsidR="007D4DAE">
        <w:t xml:space="preserve"> using</w:t>
      </w:r>
      <w:r>
        <w:t xml:space="preserve"> different pieces of cardboard</w:t>
      </w:r>
      <w:r w:rsidR="007D4DAE">
        <w:t xml:space="preserve"> or other materials like paper rolls, straws, paper plates, paddle pop sticks, </w:t>
      </w:r>
      <w:proofErr w:type="spellStart"/>
      <w:r w:rsidR="007D4DAE">
        <w:t>pvc</w:t>
      </w:r>
      <w:proofErr w:type="spellEnd"/>
      <w:r w:rsidR="007D4DAE">
        <w:t xml:space="preserve"> pipe. Make a maze for the marble to run through from the top of the rectangle to the bottom.</w:t>
      </w:r>
    </w:p>
    <w:p w14:paraId="75485F58" w14:textId="0DABDA2D" w:rsidR="00403B18" w:rsidRDefault="009336AE" w:rsidP="009336AE">
      <w:pPr>
        <w:pStyle w:val="ListNumber"/>
      </w:pPr>
      <w:r>
        <w:t>Hold the cardboard pinball machine with both hands. Have a peer drop the marble at the top of the maze.</w:t>
      </w:r>
      <w:r w:rsidR="003340EC">
        <w:t xml:space="preserve"> Make the marble go from start to finish.</w:t>
      </w:r>
    </w:p>
    <w:p w14:paraId="747E9CB1" w14:textId="261233D3" w:rsidR="00403B18" w:rsidRDefault="00403B18" w:rsidP="00403B18">
      <w:pPr>
        <w:pStyle w:val="ListNumber"/>
      </w:pPr>
      <w:r>
        <w:t xml:space="preserve">Capture evidence of the design </w:t>
      </w:r>
      <w:r w:rsidR="00C1724C">
        <w:t xml:space="preserve">- </w:t>
      </w:r>
      <w:r>
        <w:t>either a digital photo or pencil sketch</w:t>
      </w:r>
      <w:r w:rsidR="00C2614C">
        <w:t>.</w:t>
      </w:r>
    </w:p>
    <w:p w14:paraId="384E1788" w14:textId="7CD72E57" w:rsidR="00403B18" w:rsidRDefault="00403B18" w:rsidP="00403B18">
      <w:pPr>
        <w:pStyle w:val="ListNumber"/>
      </w:pPr>
      <w:r>
        <w:t xml:space="preserve">Record the </w:t>
      </w:r>
      <w:r w:rsidR="00771485">
        <w:t xml:space="preserve">time taken for the marble to </w:t>
      </w:r>
      <w:r w:rsidR="00DE323A">
        <w:t>travel</w:t>
      </w:r>
      <w:r w:rsidR="00771485">
        <w:t xml:space="preserve"> through the pinball machine</w:t>
      </w:r>
      <w:r w:rsidR="009336AE">
        <w:t>.</w:t>
      </w:r>
    </w:p>
    <w:p w14:paraId="26E97F2B" w14:textId="3AD6819C" w:rsidR="00403B18" w:rsidRDefault="00403B18" w:rsidP="00403B18">
      <w:pPr>
        <w:pStyle w:val="ListNumber"/>
      </w:pPr>
      <w:r>
        <w:t>Complete the recount and learning reflection activity</w:t>
      </w:r>
      <w:r w:rsidR="00C2614C">
        <w:t>.</w:t>
      </w:r>
    </w:p>
    <w:p w14:paraId="3B8BD0F6" w14:textId="65C7BE25" w:rsidR="000562D2" w:rsidRDefault="00403B18" w:rsidP="00403B18">
      <w:pPr>
        <w:pStyle w:val="ListNumber"/>
      </w:pPr>
      <w:r>
        <w:t>Submit evidence of completion to your teacher for feedback</w:t>
      </w:r>
      <w:r w:rsidR="00C2614C">
        <w:t>.</w:t>
      </w:r>
    </w:p>
    <w:p w14:paraId="50A8B039" w14:textId="111BB6F7" w:rsidR="000562D2" w:rsidRDefault="000562D2" w:rsidP="000562D2">
      <w:pPr>
        <w:pStyle w:val="Heading3"/>
      </w:pPr>
      <w:r>
        <w:t>Success criteria</w:t>
      </w:r>
    </w:p>
    <w:p w14:paraId="185A1047" w14:textId="0174474B" w:rsidR="00B810DC" w:rsidRDefault="00403B18" w:rsidP="00B810DC">
      <w:pPr>
        <w:rPr>
          <w:lang w:eastAsia="zh-CN"/>
        </w:rPr>
      </w:pPr>
      <w:r w:rsidRPr="00403B18">
        <w:rPr>
          <w:lang w:eastAsia="zh-CN"/>
        </w:rPr>
        <w:t xml:space="preserve">A student is successful if their </w:t>
      </w:r>
      <w:r w:rsidR="00771485">
        <w:rPr>
          <w:lang w:eastAsia="zh-CN"/>
        </w:rPr>
        <w:t>marble stays on the track from start to finish</w:t>
      </w:r>
      <w:r w:rsidR="009336AE">
        <w:rPr>
          <w:lang w:eastAsia="zh-CN"/>
        </w:rPr>
        <w:t xml:space="preserve"> for at least 60 seconds or more.</w:t>
      </w:r>
      <w:r w:rsidR="00771485">
        <w:rPr>
          <w:lang w:eastAsia="zh-CN"/>
        </w:rPr>
        <w:t xml:space="preserve"> </w:t>
      </w:r>
    </w:p>
    <w:p w14:paraId="4EFCF847" w14:textId="79706829" w:rsidR="00767E6E" w:rsidRDefault="000562D2" w:rsidP="000562D2">
      <w:pPr>
        <w:pStyle w:val="Heading3"/>
        <w:pageBreakBefore/>
        <w:numPr>
          <w:ilvl w:val="0"/>
          <w:numId w:val="0"/>
        </w:numPr>
      </w:pPr>
      <w:r>
        <w:lastRenderedPageBreak/>
        <w:t>Evidence of completion</w:t>
      </w:r>
    </w:p>
    <w:p w14:paraId="37599B08" w14:textId="6657F689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evidence of your completed </w:t>
      </w:r>
      <w:r w:rsidR="00403147">
        <w:rPr>
          <w:lang w:eastAsia="zh-CN"/>
        </w:rPr>
        <w:t>pinball machine</w:t>
      </w:r>
      <w:r w:rsidRPr="000562D2">
        <w:rPr>
          <w:lang w:eastAsia="zh-CN"/>
        </w:rPr>
        <w:t>. This could be a digital photograph or a pencil sketch.</w:t>
      </w:r>
    </w:p>
    <w:p w14:paraId="6E25CBE6" w14:textId="77777777" w:rsidR="00785806" w:rsidRPr="00785806" w:rsidRDefault="00785806" w:rsidP="00785806">
      <w:pPr>
        <w:spacing w:after="7680"/>
      </w:pPr>
      <w:bookmarkStart w:id="1" w:name="_GoBack"/>
      <w:bookmarkEnd w:id="1"/>
    </w:p>
    <w:p w14:paraId="4BE0121D" w14:textId="2BD6E541" w:rsidR="00F26192" w:rsidRDefault="00F26192" w:rsidP="00F26192">
      <w:pPr>
        <w:pStyle w:val="Heading3"/>
        <w:numPr>
          <w:ilvl w:val="2"/>
          <w:numId w:val="2"/>
        </w:numPr>
        <w:ind w:left="0"/>
      </w:pPr>
      <w:r>
        <w:t>Data Collection</w:t>
      </w:r>
    </w:p>
    <w:p w14:paraId="6E23B661" w14:textId="2D7FA71E" w:rsidR="00F26192" w:rsidRDefault="00F26192" w:rsidP="00F26192">
      <w:r>
        <w:t xml:space="preserve">Measure and record the time to complete </w:t>
      </w:r>
      <w:r w:rsidR="00785806">
        <w:t>each attempt.</w:t>
      </w:r>
    </w:p>
    <w:p w14:paraId="153AF0DC" w14:textId="5F381F57" w:rsidR="00785806" w:rsidRDefault="00785806" w:rsidP="00785806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Data collection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273"/>
        <w:gridCol w:w="2940"/>
        <w:gridCol w:w="3359"/>
      </w:tblGrid>
      <w:tr w:rsidR="00785806" w14:paraId="23579912" w14:textId="77777777" w:rsidTr="007858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3" w:type="dxa"/>
          </w:tcPr>
          <w:p w14:paraId="6B188AE4" w14:textId="77777777" w:rsidR="00785806" w:rsidRDefault="00785806" w:rsidP="000729AA">
            <w:pPr>
              <w:spacing w:before="192" w:after="192"/>
            </w:pPr>
            <w:r>
              <w:t>Attempt</w:t>
            </w:r>
          </w:p>
        </w:tc>
        <w:tc>
          <w:tcPr>
            <w:tcW w:w="2940" w:type="dxa"/>
          </w:tcPr>
          <w:p w14:paraId="0FC532A8" w14:textId="77777777" w:rsidR="00785806" w:rsidRDefault="00785806" w:rsidP="000729AA"/>
        </w:tc>
        <w:tc>
          <w:tcPr>
            <w:tcW w:w="3359" w:type="dxa"/>
          </w:tcPr>
          <w:p w14:paraId="27953D26" w14:textId="49885F84" w:rsidR="00785806" w:rsidRDefault="00785806" w:rsidP="000729AA">
            <w:r>
              <w:t>Time (seconds)</w:t>
            </w:r>
          </w:p>
        </w:tc>
      </w:tr>
      <w:tr w:rsidR="00785806" w14:paraId="6E506047" w14:textId="77777777" w:rsidTr="0078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3" w:type="dxa"/>
          </w:tcPr>
          <w:p w14:paraId="72981F34" w14:textId="77777777" w:rsidR="00785806" w:rsidRDefault="00785806" w:rsidP="000729AA">
            <w:r>
              <w:t>1</w:t>
            </w:r>
          </w:p>
        </w:tc>
        <w:tc>
          <w:tcPr>
            <w:tcW w:w="2940" w:type="dxa"/>
          </w:tcPr>
          <w:p w14:paraId="2330A8B2" w14:textId="77777777" w:rsidR="00785806" w:rsidRDefault="00785806" w:rsidP="000729AA"/>
        </w:tc>
        <w:tc>
          <w:tcPr>
            <w:tcW w:w="3359" w:type="dxa"/>
          </w:tcPr>
          <w:p w14:paraId="50F1FBA9" w14:textId="633C8113" w:rsidR="00785806" w:rsidRDefault="00785806" w:rsidP="000729AA"/>
        </w:tc>
      </w:tr>
      <w:tr w:rsidR="00785806" w14:paraId="4D5AD3B9" w14:textId="77777777" w:rsidTr="007858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73" w:type="dxa"/>
          </w:tcPr>
          <w:p w14:paraId="1C8A747D" w14:textId="77777777" w:rsidR="00785806" w:rsidRDefault="00785806" w:rsidP="000729AA">
            <w:r>
              <w:t>2</w:t>
            </w:r>
          </w:p>
        </w:tc>
        <w:tc>
          <w:tcPr>
            <w:tcW w:w="2940" w:type="dxa"/>
          </w:tcPr>
          <w:p w14:paraId="2AC740B1" w14:textId="77777777" w:rsidR="00785806" w:rsidRDefault="00785806" w:rsidP="000729AA"/>
        </w:tc>
        <w:tc>
          <w:tcPr>
            <w:tcW w:w="3359" w:type="dxa"/>
          </w:tcPr>
          <w:p w14:paraId="06A39A15" w14:textId="224ACDD6" w:rsidR="00785806" w:rsidRDefault="00785806" w:rsidP="000729AA"/>
        </w:tc>
      </w:tr>
      <w:tr w:rsidR="00785806" w14:paraId="6E295271" w14:textId="77777777" w:rsidTr="0078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3" w:type="dxa"/>
          </w:tcPr>
          <w:p w14:paraId="30792D9C" w14:textId="77777777" w:rsidR="00785806" w:rsidRDefault="00785806" w:rsidP="000729AA">
            <w:r>
              <w:t>3</w:t>
            </w:r>
          </w:p>
        </w:tc>
        <w:tc>
          <w:tcPr>
            <w:tcW w:w="2940" w:type="dxa"/>
          </w:tcPr>
          <w:p w14:paraId="34C26598" w14:textId="77777777" w:rsidR="00785806" w:rsidRDefault="00785806" w:rsidP="000729AA"/>
        </w:tc>
        <w:tc>
          <w:tcPr>
            <w:tcW w:w="3359" w:type="dxa"/>
          </w:tcPr>
          <w:p w14:paraId="33D78580" w14:textId="29AB8963" w:rsidR="00785806" w:rsidRDefault="00785806" w:rsidP="000729AA"/>
        </w:tc>
      </w:tr>
    </w:tbl>
    <w:p w14:paraId="6412C8C8" w14:textId="680C2CE1" w:rsidR="000562D2" w:rsidRDefault="000562D2" w:rsidP="009D3F45">
      <w:pPr>
        <w:pStyle w:val="Heading3"/>
        <w:pageBreakBefore/>
        <w:numPr>
          <w:ilvl w:val="0"/>
          <w:numId w:val="0"/>
        </w:numPr>
      </w:pPr>
      <w:r>
        <w:lastRenderedPageBreak/>
        <w:t>Procedure recount</w:t>
      </w:r>
    </w:p>
    <w:p w14:paraId="362294FF" w14:textId="08B4D786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403147">
        <w:rPr>
          <w:lang w:eastAsia="zh-CN"/>
        </w:rPr>
        <w:t>pinball machine.</w:t>
      </w:r>
      <w:r w:rsidRPr="000562D2">
        <w:rPr>
          <w:lang w:eastAsia="zh-CN"/>
        </w:rPr>
        <w:t xml:space="preserve"> Remember to include the correct names of materials, equipment and techniques used. Seek advice from your teacher if you need help.</w:t>
      </w:r>
    </w:p>
    <w:p w14:paraId="7D9FD6B1" w14:textId="77777777" w:rsidR="00785806" w:rsidRPr="00785806" w:rsidRDefault="00785806" w:rsidP="00785806">
      <w:pPr>
        <w:spacing w:after="4920"/>
      </w:pPr>
    </w:p>
    <w:p w14:paraId="6DCB9AA0" w14:textId="7B3D66DB" w:rsidR="003827AD" w:rsidRDefault="003827AD" w:rsidP="003827AD">
      <w:pPr>
        <w:pStyle w:val="Heading3"/>
      </w:pPr>
      <w:r>
        <w:t>Challenge reflection</w:t>
      </w:r>
    </w:p>
    <w:p w14:paraId="44468A68" w14:textId="5D447BC5" w:rsidR="00CE3701" w:rsidRPr="000562D2" w:rsidRDefault="003827AD" w:rsidP="000562D2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8631CA">
        <w:rPr>
          <w:lang w:eastAsia="zh-CN"/>
        </w:rPr>
        <w:t xml:space="preserve">pinball machine </w:t>
      </w:r>
      <w:r>
        <w:rPr>
          <w:lang w:eastAsia="zh-CN"/>
        </w:rPr>
        <w:t xml:space="preserve">(the design process). What worked well for you? What did you have difficulty with? What would you </w:t>
      </w:r>
      <w:r w:rsidR="008631CA">
        <w:rPr>
          <w:lang w:eastAsia="zh-CN"/>
        </w:rPr>
        <w:t xml:space="preserve">do </w:t>
      </w:r>
      <w:r>
        <w:rPr>
          <w:lang w:eastAsia="zh-CN"/>
        </w:rPr>
        <w:t>differently next time? Are there other materials you could have used and why?</w:t>
      </w:r>
    </w:p>
    <w:sectPr w:rsidR="00CE3701" w:rsidRPr="000562D2" w:rsidSect="00B810DC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86B91" w14:textId="77777777" w:rsidR="00AC648A" w:rsidRDefault="00AC648A">
      <w:r>
        <w:separator/>
      </w:r>
    </w:p>
    <w:p w14:paraId="3F336787" w14:textId="77777777" w:rsidR="00AC648A" w:rsidRDefault="00AC648A"/>
  </w:endnote>
  <w:endnote w:type="continuationSeparator" w:id="0">
    <w:p w14:paraId="48FC8502" w14:textId="77777777" w:rsidR="00AC648A" w:rsidRDefault="00AC648A">
      <w:r>
        <w:continuationSeparator/>
      </w:r>
    </w:p>
    <w:p w14:paraId="1A877CBD" w14:textId="77777777" w:rsidR="00AC648A" w:rsidRDefault="00AC64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18A4840C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2</w:t>
    </w:r>
    <w:r w:rsidRPr="002810D3">
      <w:fldChar w:fldCharType="end"/>
    </w:r>
    <w:r w:rsidRPr="002810D3">
      <w:tab/>
    </w:r>
    <w:r w:rsidR="000947E7">
      <w:t>Gravity pinball – STEM Olympiad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2A496270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947E7">
      <w:rPr>
        <w:noProof/>
      </w:rPr>
      <w:t>Sep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2F29C" w14:textId="77777777" w:rsidR="00AC648A" w:rsidRDefault="00AC648A">
      <w:r>
        <w:separator/>
      </w:r>
    </w:p>
    <w:p w14:paraId="26322B68" w14:textId="77777777" w:rsidR="00AC648A" w:rsidRDefault="00AC648A"/>
  </w:footnote>
  <w:footnote w:type="continuationSeparator" w:id="0">
    <w:p w14:paraId="4632FCAC" w14:textId="77777777" w:rsidR="00AC648A" w:rsidRDefault="00AC648A">
      <w:r>
        <w:continuationSeparator/>
      </w:r>
    </w:p>
    <w:p w14:paraId="2D141CE4" w14:textId="77777777" w:rsidR="00AC648A" w:rsidRDefault="00AC64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EFC8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7CBF02F7"/>
    <w:multiLevelType w:val="hybridMultilevel"/>
    <w:tmpl w:val="CD60690A"/>
    <w:lvl w:ilvl="0" w:tplc="08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10"/>
  </w:num>
  <w:num w:numId="11">
    <w:abstractNumId w:val="14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</w:num>
  <w:num w:numId="3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2C5D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47E7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37035"/>
    <w:rsid w:val="00140753"/>
    <w:rsid w:val="0014239C"/>
    <w:rsid w:val="001438F5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6B7B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0EC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A84"/>
    <w:rsid w:val="003F3F97"/>
    <w:rsid w:val="003F42CF"/>
    <w:rsid w:val="003F4EA0"/>
    <w:rsid w:val="003F69BE"/>
    <w:rsid w:val="003F7D20"/>
    <w:rsid w:val="00400EB0"/>
    <w:rsid w:val="004013F6"/>
    <w:rsid w:val="00403147"/>
    <w:rsid w:val="00403B1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7885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2E7E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3E19"/>
    <w:rsid w:val="00554956"/>
    <w:rsid w:val="00555701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2C6A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8F4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53F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3DB9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1485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5806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5363"/>
    <w:rsid w:val="007C6E38"/>
    <w:rsid w:val="007D212E"/>
    <w:rsid w:val="007D458F"/>
    <w:rsid w:val="007D4DAE"/>
    <w:rsid w:val="007D5655"/>
    <w:rsid w:val="007D5A52"/>
    <w:rsid w:val="007D7CF5"/>
    <w:rsid w:val="007D7E58"/>
    <w:rsid w:val="007E41AD"/>
    <w:rsid w:val="007E4B98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56B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1CA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478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36AE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3F45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056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648A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10D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5F80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24C"/>
    <w:rsid w:val="00C179BC"/>
    <w:rsid w:val="00C17F8C"/>
    <w:rsid w:val="00C207E6"/>
    <w:rsid w:val="00C211E6"/>
    <w:rsid w:val="00C22446"/>
    <w:rsid w:val="00C22681"/>
    <w:rsid w:val="00C22FB5"/>
    <w:rsid w:val="00C24236"/>
    <w:rsid w:val="00C24CBF"/>
    <w:rsid w:val="00C25C66"/>
    <w:rsid w:val="00C2614C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BFD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5D4F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23A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61F1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72D3"/>
    <w:rsid w:val="00E406BE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22BF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192"/>
    <w:rsid w:val="00F269DC"/>
    <w:rsid w:val="00F309E2"/>
    <w:rsid w:val="00F30C2D"/>
    <w:rsid w:val="00F311AE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BBD"/>
    <w:rsid w:val="00FF0F2A"/>
    <w:rsid w:val="00FF492B"/>
    <w:rsid w:val="00FF537E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technologies/technology-mandatory-7-8-new-syllabu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k-10/learning-areas/science/science-7-10-2018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F562E1-4A4E-4373-AF2E-02515F08F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62B9BC-B409-4779-A434-D67CD6B2AD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53F994-CF1A-4321-BAD6-0C38AFA2F35F}">
  <ds:schemaRefs>
    <ds:schemaRef ds:uri="http://purl.org/dc/elements/1.1/"/>
    <ds:schemaRef ds:uri="http://schemas.microsoft.com/office/2006/metadata/properties"/>
    <ds:schemaRef ds:uri="185ad172-241e-46eb-b06f-b9e9435fe3ab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3ed67ec9-b64a-4b93-a027-d5f88b112957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D627B60-59E5-403B-B555-4AC7C41FC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llenge 10 – Gravity pinball STEM  olympiad</vt:lpstr>
    </vt:vector>
  </TitlesOfParts>
  <Manager/>
  <Company/>
  <LinksUpToDate>false</LinksUpToDate>
  <CharactersWithSpaces>32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 10 – Gravity pinball STEM  olympiad</dc:title>
  <dc:subject/>
  <dc:creator>NSW Department of Education</dc:creator>
  <cp:keywords>STage 4</cp:keywords>
  <dc:description/>
  <dcterms:created xsi:type="dcterms:W3CDTF">2021-09-16T03:53:00Z</dcterms:created>
  <dcterms:modified xsi:type="dcterms:W3CDTF">2021-09-16T03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